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BC8C7" w14:textId="77777777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 I</w:t>
      </w:r>
    </w:p>
    <w:p w14:paraId="6A8D4CF5" w14:textId="2FEC1C06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7047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370475">
        <w:rPr>
          <w:rFonts w:ascii="Times New Roman" w:hAnsi="Times New Roman" w:cs="Times New Roman"/>
          <w:sz w:val="28"/>
          <w:szCs w:val="28"/>
        </w:rPr>
        <w:t xml:space="preserve">C SCS values for </w:t>
      </w:r>
      <w:r w:rsidRPr="00DB2427">
        <w:rPr>
          <w:rFonts w:ascii="Times New Roman" w:hAnsi="Times New Roman" w:cs="Times New Roman"/>
          <w:noProof/>
          <w:sz w:val="28"/>
          <w:szCs w:val="28"/>
        </w:rPr>
        <w:t>mono substituted</w:t>
      </w:r>
      <w:r w:rsidRPr="00370475">
        <w:rPr>
          <w:rFonts w:ascii="Times New Roman" w:hAnsi="Times New Roman" w:cs="Times New Roman"/>
          <w:sz w:val="28"/>
          <w:szCs w:val="28"/>
        </w:rPr>
        <w:t xml:space="preserve"> benzenes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49CE30F7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tbl>
      <w:tblPr>
        <w:tblpPr w:leftFromText="180" w:rightFromText="180" w:vertAnchor="page" w:horzAnchor="margin" w:tblpXSpec="center" w:tblpY="3661"/>
        <w:tblW w:w="609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292"/>
        <w:gridCol w:w="960"/>
        <w:gridCol w:w="960"/>
        <w:gridCol w:w="960"/>
        <w:gridCol w:w="960"/>
      </w:tblGrid>
      <w:tr w:rsidR="00FE7E3B" w:rsidRPr="002B5FA0" w14:paraId="5C7D774D" w14:textId="77777777" w:rsidTr="00FE7E3B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A00A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48362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552393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3E6A55C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069F98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787E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ubstituents</w:t>
            </w:r>
          </w:p>
          <w:p w14:paraId="6C44FE5B" w14:textId="08EDFFAF" w:rsidR="00FE7E3B" w:rsidRDefault="002B012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X</w:t>
            </w:r>
          </w:p>
          <w:p w14:paraId="2DDEE2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A8C77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BDBA2F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07F9F5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1(Si)</w:t>
            </w:r>
          </w:p>
          <w:p w14:paraId="110CFB2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A0AF3A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1751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1664BD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77AE4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2 (So)</w:t>
            </w:r>
          </w:p>
          <w:p w14:paraId="16659E5B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78C45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097FD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A3BE1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BF875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3 (Sm)</w:t>
            </w:r>
          </w:p>
          <w:p w14:paraId="38B8D7E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404A2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AB190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72A958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B799C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4 (</w:t>
            </w: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p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  <w:p w14:paraId="3992A46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B9159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697C5FB7" w14:textId="77777777" w:rsidTr="00FE7E3B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5456A91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14:paraId="1BA131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1F5793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1137C17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304E8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0E4789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3006EF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70EEE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E8B1F89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O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45CD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E480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4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11DBC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282AD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8.1</w:t>
            </w:r>
          </w:p>
        </w:tc>
      </w:tr>
      <w:tr w:rsidR="00FE7E3B" w:rsidRPr="002B5FA0" w14:paraId="56F9977F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52AEEDE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BE9726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5D7088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6EE97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FFBD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00CD2A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03091D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35CCA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6AF8597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8CF25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9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E38B70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D1C0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9D8F3A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3.1</w:t>
            </w:r>
          </w:p>
        </w:tc>
      </w:tr>
      <w:tr w:rsidR="00FE7E3B" w:rsidRPr="002B5FA0" w14:paraId="2796100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FB7AF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4D7AF3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169916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FC97C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587CD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FB96CF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CA9DB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F2B82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48EE26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9001B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9E151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9C87E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173DC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E7E3B" w:rsidRPr="002B5FA0" w14:paraId="392466D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B50E07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8BF13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51CA0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DC0313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12D71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5DEB9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E235E58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8ADFB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EB42DA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Cl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47CA1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20A23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FB9A8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64191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2</w:t>
            </w:r>
          </w:p>
        </w:tc>
      </w:tr>
      <w:tr w:rsidR="00FE7E3B" w:rsidRPr="002B5FA0" w14:paraId="7B1A89D6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DE751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7E380F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AF49D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B1CEA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251799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B2740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7E9547C3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6BE49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D5EC2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B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4FC36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084D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9847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F3447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</w:t>
            </w:r>
          </w:p>
        </w:tc>
      </w:tr>
      <w:tr w:rsidR="00FE7E3B" w:rsidRPr="002B5FA0" w14:paraId="39BA2089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3FEF043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4F80AB7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63F8C2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F0F21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C85079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8224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3741EFDD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7F014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07620FD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NO</w:t>
            </w:r>
            <w:r w:rsidRPr="00A15BD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0754C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4CE2D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A705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8DF6C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FE7E3B" w:rsidRPr="002B5FA0" w14:paraId="77C45DC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79BBF8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2D0ED05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C5B8C0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F1783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42307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EE44F5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A21A6D3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</w:p>
    <w:p w14:paraId="5FD05C03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766C30B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5562AD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2B74CF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1113A0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2A9DD1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4F539B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EB3CC5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B2FB8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630CD2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EA51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98ADC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6A129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09728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F4CD5C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AEA6D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9DBA47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33124D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E7CB20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4B62C53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1C9CE8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9343A0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9793F6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E300FA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B85F3C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B7A255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C292733" w14:textId="262A8832" w:rsidR="0013071C" w:rsidRDefault="0013071C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11D19D88" w14:textId="77777777" w:rsidR="0013071C" w:rsidRPr="00733780" w:rsidRDefault="0013071C" w:rsidP="0013071C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98"/>
        <w:gridCol w:w="1457"/>
        <w:gridCol w:w="1500"/>
        <w:gridCol w:w="1440"/>
        <w:gridCol w:w="1530"/>
        <w:gridCol w:w="1440"/>
      </w:tblGrid>
      <w:tr w:rsidR="00BD77B2" w14:paraId="07EB5055" w14:textId="272A5817" w:rsidTr="00E83F13">
        <w:trPr>
          <w:jc w:val="center"/>
        </w:trPr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952141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2992F4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2F77A6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1F7A24" w14:textId="77777777" w:rsidR="00BD77B2" w:rsidRPr="002E7365" w:rsidRDefault="00BD77B2" w:rsidP="00E83F13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19D7DE3" w14:textId="77777777" w:rsidR="00BD77B2" w:rsidRPr="002E7365" w:rsidRDefault="00BD77B2" w:rsidP="00E83F1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14:paraId="31F339E5" w14:textId="1AACDF2A" w:rsidR="00BD77B2" w:rsidRPr="002E7365" w:rsidRDefault="00E83F13" w:rsidP="00E83F1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</w:t>
            </w:r>
            <w:r w:rsidR="00BD77B2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00C428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7214B0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07BD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82416D" w14:textId="3912D837" w:rsidR="00BD77B2" w:rsidRPr="002E7365" w:rsidRDefault="00BD77B2" w:rsidP="00BD77B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  <w:r w:rsidRPr="00BD77B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</w:tr>
      <w:tr w:rsidR="00BD77B2" w14:paraId="758357BA" w14:textId="0614A8A0" w:rsidTr="00E83F13">
        <w:trPr>
          <w:jc w:val="center"/>
        </w:trPr>
        <w:tc>
          <w:tcPr>
            <w:tcW w:w="109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7577F6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880337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F02F9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5DBEA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687CA9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95B42D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BD77B2" w14:paraId="04EEB558" w14:textId="472E0913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96FD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4228F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E9C2B" w14:textId="77777777" w:rsidR="00BD77B2" w:rsidRPr="00582E9C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9FDC1" w14:textId="00255D4B" w:rsidR="00BD77B2" w:rsidRPr="006C6AE5" w:rsidRDefault="00370144" w:rsidP="0013071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C6A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-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8B0AD" w14:textId="77777777" w:rsidR="00BD77B2" w:rsidRPr="00582E9C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EF8DD" w14:textId="3E428521" w:rsidR="00BD77B2" w:rsidRDefault="00370144" w:rsidP="0037014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BD77B2" w14:paraId="7A19306E" w14:textId="5B3E23C1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</w:tcPr>
          <w:p w14:paraId="54AF91F0" w14:textId="77777777" w:rsidR="00BD77B2" w:rsidRDefault="00BD77B2" w:rsidP="0013071C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E7B07" w14:textId="77777777" w:rsidR="00BD77B2" w:rsidRDefault="00BD77B2" w:rsidP="0013071C"/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0542A964" w14:textId="77777777" w:rsidR="00BD77B2" w:rsidRDefault="00BD77B2" w:rsidP="0013071C"/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9691FE4" w14:textId="77777777" w:rsidR="00BD77B2" w:rsidRDefault="00BD77B2" w:rsidP="0013071C"/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0F9615F" w14:textId="77777777" w:rsidR="00BD77B2" w:rsidRDefault="00BD77B2" w:rsidP="0013071C"/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9EE8B69" w14:textId="77777777" w:rsidR="00BD77B2" w:rsidRDefault="00BD77B2" w:rsidP="0013071C"/>
        </w:tc>
      </w:tr>
      <w:tr w:rsidR="00BD77B2" w14:paraId="22C5F2C1" w14:textId="4F67355A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3F1A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9BB08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DC8D9F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D5E3A6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2F2AC3A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576A16D" w14:textId="4E3C422B" w:rsidR="00BD77B2" w:rsidRPr="002E7365" w:rsidRDefault="00370144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BD77B2" w14:paraId="65061B73" w14:textId="731BA35E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</w:tcPr>
          <w:p w14:paraId="1EFEAD1B" w14:textId="77777777" w:rsidR="00BD77B2" w:rsidRDefault="00BD77B2" w:rsidP="0013071C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3BA3A" w14:textId="77777777" w:rsidR="00BD77B2" w:rsidRDefault="00BD77B2" w:rsidP="0013071C"/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04C1F9B" w14:textId="77777777" w:rsidR="00BD77B2" w:rsidRDefault="00BD77B2" w:rsidP="0013071C"/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563A9" w14:textId="6F9538D8" w:rsidR="00BD77B2" w:rsidRDefault="00BD77B2" w:rsidP="00370144">
            <w:pPr>
              <w:jc w:val="center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3AD28E1" w14:textId="77777777" w:rsidR="00BD77B2" w:rsidRDefault="00BD77B2" w:rsidP="0013071C"/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6574603" w14:textId="77777777" w:rsidR="00BD77B2" w:rsidRDefault="00BD77B2" w:rsidP="0013071C"/>
        </w:tc>
      </w:tr>
      <w:tr w:rsidR="00BD77B2" w14:paraId="3D1E8B90" w14:textId="5D25941D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7F13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D3D57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AB7308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EC4C1" w14:textId="78BC0810" w:rsidR="00BD77B2" w:rsidRPr="002E7365" w:rsidRDefault="00370144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75EDBAE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5B01121" w14:textId="7982AC8C" w:rsidR="00BD77B2" w:rsidRPr="002E7365" w:rsidRDefault="00370144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BD77B2" w14:paraId="3D20157D" w14:textId="4E8DC460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CD59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C2B73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E1BA9D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64EF5B1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E3472A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FB38938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77B2" w14:paraId="3ED0BB42" w14:textId="15A3E3DE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5308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490BF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1B1F56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3217B8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68C48C7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B6969CE" w14:textId="37C560F9" w:rsidR="00BD77B2" w:rsidRPr="002E7365" w:rsidRDefault="00370144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BD77B2" w14:paraId="7BF6688F" w14:textId="260CD97B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CAFF6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75A2B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1D7AE96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F580C34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FD8D1D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6000EC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77B2" w14:paraId="354FC309" w14:textId="5B4328D4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63F2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13865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575D5F3E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41BC4BC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85739C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822CA0" w14:textId="0DDF1462" w:rsidR="00BD77B2" w:rsidRPr="002E7365" w:rsidRDefault="00370144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BD77B2" w14:paraId="493A5EA9" w14:textId="2EF6C746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9F7E6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82545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24AAA56E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1992CE0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C5B64E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C479767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77B2" w14:paraId="05E68D2D" w14:textId="7188357D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E5F7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08163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A609F28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7C6CCD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0AC87E7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178EBE8" w14:textId="07885177" w:rsidR="00BD77B2" w:rsidRPr="002E7365" w:rsidRDefault="00370144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BD77B2" w14:paraId="64A1C2A9" w14:textId="66FEE18B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2AC2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3EFFF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22AE59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2B60D5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D2BCE9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B1F8F86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77B2" w14:paraId="1BE8348F" w14:textId="64D1F573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5A9A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97654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77D637C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05E664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085E67E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5C21A96" w14:textId="7BEA7F69" w:rsidR="00BD77B2" w:rsidRPr="002E7365" w:rsidRDefault="00370144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BD77B2" w14:paraId="621BDD2C" w14:textId="6282D637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5220C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806DE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4DC4AB0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22A2C2F" w14:textId="07E191B3" w:rsidR="00BD77B2" w:rsidRPr="002E7365" w:rsidRDefault="00BD77B2" w:rsidP="0037014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6EDF6A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060E12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77B2" w14:paraId="3A9DBA4D" w14:textId="2FA9B76F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0DAE4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A4AF9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O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27B0CB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5A4D082" w14:textId="597A70DD" w:rsidR="00BD77B2" w:rsidRPr="002E7365" w:rsidRDefault="00370144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EDFCBE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CEEEE40" w14:textId="1B6144E1" w:rsidR="00BD77B2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</w:tr>
      <w:tr w:rsidR="00BD77B2" w14:paraId="66EB40A3" w14:textId="1536C753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0F8F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BB8CD" w14:textId="77777777" w:rsidR="00BD77B2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69CD7C98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0B31B12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0C670303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18965DC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77B2" w14:paraId="1979A1D1" w14:textId="3F15974B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B900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1E63D" w14:textId="77777777" w:rsidR="00BD77B2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329A8FBF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E896734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8492769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A59E127" w14:textId="5F258B40" w:rsidR="00BD77B2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</w:tr>
      <w:tr w:rsidR="00BD77B2" w14:paraId="26BA4079" w14:textId="251F64E5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18B04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F0C37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78048C2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18246EE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DE7F54C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06E62DC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D77B2" w14:paraId="57AFD5A5" w14:textId="65D35834" w:rsidTr="00E83F13">
        <w:trPr>
          <w:jc w:val="center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82FF5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4A737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</w:tcPr>
          <w:p w14:paraId="4E6FC15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058468C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59747F2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7EBAB43" w14:textId="6CBEC482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</w:tr>
      <w:tr w:rsidR="00BD77B2" w14:paraId="47B72BC8" w14:textId="27162A85" w:rsidTr="00E83F13">
        <w:trPr>
          <w:trHeight w:val="432"/>
          <w:jc w:val="center"/>
        </w:trPr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406C4" w14:textId="77777777" w:rsidR="00BD77B2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44F4B" w14:textId="77777777" w:rsidR="00BD77B2" w:rsidRPr="002E7365" w:rsidRDefault="00BD77B2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82ABA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0742B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868A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69E97D" w14:textId="77777777" w:rsidR="00BD77B2" w:rsidRPr="002E7365" w:rsidRDefault="00BD77B2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91774B7" w14:textId="77777777" w:rsidR="0013071C" w:rsidRDefault="0013071C"/>
    <w:p w14:paraId="73E5813F" w14:textId="77777777" w:rsidR="0013071C" w:rsidRDefault="0013071C"/>
    <w:p w14:paraId="469C35E3" w14:textId="77777777" w:rsidR="0013071C" w:rsidRDefault="0013071C"/>
    <w:p w14:paraId="71CC23CC" w14:textId="77777777" w:rsidR="0013071C" w:rsidRDefault="0013071C"/>
    <w:p w14:paraId="3F863D40" w14:textId="77777777" w:rsidR="0013071C" w:rsidRDefault="0013071C"/>
    <w:p w14:paraId="1BE888B5" w14:textId="77777777" w:rsidR="0013071C" w:rsidRDefault="0013071C"/>
    <w:p w14:paraId="42D15408" w14:textId="77777777" w:rsidR="0013071C" w:rsidRDefault="0013071C"/>
    <w:p w14:paraId="73918D4C" w14:textId="77777777" w:rsidR="0013071C" w:rsidRDefault="0013071C"/>
    <w:p w14:paraId="31E68702" w14:textId="77777777" w:rsidR="0013071C" w:rsidRDefault="0013071C"/>
    <w:p w14:paraId="73D62EDE" w14:textId="77777777" w:rsidR="0013071C" w:rsidRDefault="0013071C"/>
    <w:p w14:paraId="7AD0DE00" w14:textId="77777777" w:rsidR="0013071C" w:rsidRDefault="0013071C"/>
    <w:p w14:paraId="0D8F0ED0" w14:textId="766AD12E" w:rsidR="004F444D" w:rsidRDefault="004F444D" w:rsidP="004F444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39E1A0CF" w14:textId="05D1F9C3" w:rsidR="0013071C" w:rsidRDefault="0013071C" w:rsidP="0013071C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>Substituent constants used for dual-parameter correlations</w:t>
      </w:r>
    </w:p>
    <w:p w14:paraId="1FE2F3F3" w14:textId="77777777" w:rsidR="002E78AF" w:rsidRDefault="002E78AF" w:rsidP="0013071C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"/>
        <w:gridCol w:w="1390"/>
        <w:gridCol w:w="877"/>
        <w:gridCol w:w="887"/>
        <w:gridCol w:w="902"/>
        <w:gridCol w:w="904"/>
        <w:gridCol w:w="897"/>
        <w:gridCol w:w="862"/>
        <w:gridCol w:w="866"/>
        <w:gridCol w:w="858"/>
      </w:tblGrid>
      <w:tr w:rsidR="0013071C" w14:paraId="0F492F45" w14:textId="77777777" w:rsidTr="0013071C"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B587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2F19F5E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FBA8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14:paraId="7E87093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7ABB1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proofErr w:type="spellEnd"/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68F98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38F65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4F936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D7369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69DC4" w14:textId="77777777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F50A6" w14:textId="77777777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F5F872" w14:textId="77777777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ν</w:t>
            </w:r>
          </w:p>
        </w:tc>
      </w:tr>
      <w:tr w:rsidR="0013071C" w14:paraId="3A8D4DFC" w14:textId="77777777" w:rsidTr="0013071C">
        <w:trPr>
          <w:trHeight w:val="323"/>
        </w:trPr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A7154E" w14:textId="77777777" w:rsidR="0013071C" w:rsidRDefault="0013071C" w:rsidP="0013071C"/>
        </w:tc>
        <w:tc>
          <w:tcPr>
            <w:tcW w:w="13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8FD64" w14:textId="77777777" w:rsidR="0013071C" w:rsidRDefault="0013071C" w:rsidP="0013071C"/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DDE0B" w14:textId="77777777" w:rsidR="0013071C" w:rsidRDefault="0013071C" w:rsidP="0013071C"/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4BF115" w14:textId="77777777" w:rsidR="0013071C" w:rsidRDefault="0013071C" w:rsidP="0013071C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6CAF76" w14:textId="77777777" w:rsidR="0013071C" w:rsidRDefault="0013071C" w:rsidP="0013071C"/>
        </w:tc>
        <w:tc>
          <w:tcPr>
            <w:tcW w:w="9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940D06" w14:textId="77777777" w:rsidR="0013071C" w:rsidRDefault="0013071C" w:rsidP="0013071C"/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C459C6" w14:textId="77777777" w:rsidR="0013071C" w:rsidRDefault="0013071C" w:rsidP="0013071C"/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B4DC6C" w14:textId="77777777" w:rsidR="0013071C" w:rsidRDefault="0013071C" w:rsidP="0013071C"/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8C664" w14:textId="77777777" w:rsidR="0013071C" w:rsidRDefault="0013071C" w:rsidP="0013071C"/>
        </w:tc>
        <w:tc>
          <w:tcPr>
            <w:tcW w:w="8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FDC25" w14:textId="77777777" w:rsidR="0013071C" w:rsidRDefault="0013071C" w:rsidP="0013071C"/>
        </w:tc>
      </w:tr>
      <w:tr w:rsidR="0013071C" w14:paraId="62774850" w14:textId="77777777" w:rsidTr="00B57B67">
        <w:trPr>
          <w:trHeight w:val="305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9F58E8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69533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Me</w:t>
            </w:r>
            <w:r w:rsidRPr="00482E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FAA491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2C29E3F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D94C6" w14:textId="5E80CC3A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1717C" w14:textId="77777777" w:rsidR="0013071C" w:rsidRPr="00582E9C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8EB57C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7930379" w14:textId="2368DCBD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DF909CD" w14:textId="6FB16B70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9FD4E" w14:textId="63F407E3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361DD444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51E20FF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FE49ABF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0116F7F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7EF3A5E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F9F232F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7157F72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EC6E2D2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EF88B27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F0A1E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26340E85" w14:textId="77777777" w:rsidR="0013071C" w:rsidRDefault="0013071C" w:rsidP="0013071C"/>
        </w:tc>
      </w:tr>
      <w:tr w:rsidR="0013071C" w14:paraId="27B47196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5074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BD4E8B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1F0779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129B8A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D80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D533CC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D4ED3A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41AFDE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B0B8F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77731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13071C" w14:paraId="15113345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07658B7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67363A6C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66C2830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E4E82F2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450238A8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1446E76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94E47C9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24B63A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A6F8399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31844B9" w14:textId="77777777" w:rsidR="0013071C" w:rsidRDefault="0013071C" w:rsidP="0013071C"/>
        </w:tc>
      </w:tr>
      <w:tr w:rsidR="0013071C" w14:paraId="6C246362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88B2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72FFE2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773649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8A70A1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A8BE4" w14:textId="05EA95BC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156F9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166AB73" w14:textId="0BBD6D0D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6C6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CC527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836F9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C5D236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13071C" w14:paraId="5AF8712C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5AA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6CB81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E0290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E9281A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0584BF9C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B7725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8AAC6C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97AEB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81632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69707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4C752B19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A811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7BD67271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F1504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0A0F3E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8DAFA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3B573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315250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D3AE93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810E0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85720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13071C" w14:paraId="3BC38C9F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337C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47F6AAB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72BDD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58D912C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AB33BA2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90384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705BD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2563DE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0192444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35129F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221925F6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6954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9CA1672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8CBCFB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DED1B3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AD8FD" w14:textId="77777777" w:rsidR="0013071C" w:rsidRPr="003830F1" w:rsidRDefault="0013071C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A335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85AB06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A2D5D0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95746B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4418F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3071C" w14:paraId="264C86D7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2121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B0D5114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58EC39B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97000D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58DC471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5A100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CA397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0590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82F76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E59CE5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98DE84E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DAD4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4DB8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7B6ED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FB308D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E6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A14C5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6FA806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31D686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A3B27F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78DB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13071C" w14:paraId="5496420D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5E31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6B67C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31DE467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7434C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BD321D5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DC5A58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26BC1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AECF6B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C1C9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784A471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F62743A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0E0F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722676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3A5D7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41FE3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27C27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119E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BF61AF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B75A89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D14C2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763167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13071C" w14:paraId="74A2DA40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1C57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7D12B63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E7A67E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8F0FB3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FE113FE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C8A98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51D5B7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24BBF6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EF98E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6CD7F8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F323050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B28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E1CA076" w14:textId="77777777" w:rsidR="0013071C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B44AA4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44556B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C53C4" w14:textId="019D096D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C6634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5DAF2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2B86DDD0" w14:textId="2E368856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82C88" w14:textId="4727F2F3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1ED1518C" w14:textId="3854ECB5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02CFF5E6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45FB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28852C8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DCAD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6E7C9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651F996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84DD5E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D1390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290D95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9EE910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03EC31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B54D293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91B2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1344C0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E566A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42FAB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F4737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EBD6A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1F97B8E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1A9DAB7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2DC7F8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BA2B0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13071C" w14:paraId="51A8DE54" w14:textId="77777777" w:rsidTr="0013071C">
        <w:trPr>
          <w:trHeight w:val="297"/>
        </w:trPr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1F35BB" w14:textId="77777777" w:rsidR="0013071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D291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E2F4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67603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E255FA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91C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8FB6E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696CC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FD1F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A77E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6661D19" w14:textId="77777777" w:rsidR="0013071C" w:rsidRDefault="0013071C"/>
    <w:p w14:paraId="26772718" w14:textId="77777777" w:rsidR="0013071C" w:rsidRDefault="0013071C"/>
    <w:sectPr w:rsidR="00130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MjMzMzYzMrAEMpR0lIJTi4sz8/NACkxrAS5r9ecsAAAA"/>
  </w:docVars>
  <w:rsids>
    <w:rsidRoot w:val="0013071C"/>
    <w:rsid w:val="000D71BF"/>
    <w:rsid w:val="0013071C"/>
    <w:rsid w:val="001D5DE5"/>
    <w:rsid w:val="002B012B"/>
    <w:rsid w:val="002E78AF"/>
    <w:rsid w:val="00370144"/>
    <w:rsid w:val="00375009"/>
    <w:rsid w:val="004F444D"/>
    <w:rsid w:val="006C6AE5"/>
    <w:rsid w:val="00A23319"/>
    <w:rsid w:val="00A410D0"/>
    <w:rsid w:val="00B57B67"/>
    <w:rsid w:val="00BD77B2"/>
    <w:rsid w:val="00CB6114"/>
    <w:rsid w:val="00E83F13"/>
    <w:rsid w:val="00FE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7F5A1"/>
  <w15:chartTrackingRefBased/>
  <w15:docId w15:val="{C502F160-5139-4BE7-B3FD-DE514CF4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7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0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3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9</cp:revision>
  <cp:lastPrinted>2018-01-18T05:43:00Z</cp:lastPrinted>
  <dcterms:created xsi:type="dcterms:W3CDTF">2018-01-18T05:24:00Z</dcterms:created>
  <dcterms:modified xsi:type="dcterms:W3CDTF">2018-01-24T17:06:00Z</dcterms:modified>
</cp:coreProperties>
</file>